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9F7079" w14:textId="7E36BE38" w:rsidR="00FD355E" w:rsidRDefault="00FD355E" w:rsidP="005A2748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645D0">
        <w:rPr>
          <w:noProof/>
          <w:lang w:eastAsia="en-IN"/>
        </w:rPr>
        <w:drawing>
          <wp:inline distT="0" distB="0" distL="0" distR="0" wp14:anchorId="2F85E2E8" wp14:editId="3E5EA34A">
            <wp:extent cx="5139804" cy="937875"/>
            <wp:effectExtent l="19050" t="0" r="3696" b="0"/>
            <wp:docPr id="2" name="Picture 0" descr="presi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esi logo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48621" cy="939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ABDDD" w14:textId="77777777" w:rsidR="00FD355E" w:rsidRDefault="00FD355E" w:rsidP="005A2748">
      <w:pPr>
        <w:rPr>
          <w:rFonts w:ascii="Times New Roman" w:hAnsi="Times New Roman" w:cs="Times New Roman"/>
          <w:b/>
          <w:sz w:val="32"/>
          <w:szCs w:val="32"/>
        </w:rPr>
      </w:pPr>
    </w:p>
    <w:p w14:paraId="60897EF7" w14:textId="0FFA4139" w:rsidR="00897A4E" w:rsidRPr="00BD1459" w:rsidRDefault="004303EB" w:rsidP="009E362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IT Club </w:t>
      </w:r>
      <w:r w:rsidR="00430160">
        <w:rPr>
          <w:rFonts w:ascii="Times New Roman" w:hAnsi="Times New Roman" w:cs="Times New Roman"/>
          <w:b/>
          <w:sz w:val="32"/>
          <w:szCs w:val="32"/>
        </w:rPr>
        <w:t>-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430160">
        <w:rPr>
          <w:rFonts w:ascii="Times New Roman" w:hAnsi="Times New Roman" w:cs="Times New Roman"/>
          <w:b/>
          <w:sz w:val="32"/>
          <w:szCs w:val="32"/>
        </w:rPr>
        <w:t>2019</w:t>
      </w:r>
    </w:p>
    <w:p w14:paraId="0F327BC9" w14:textId="37731C70" w:rsidR="00EB623D" w:rsidRPr="00B81AB7" w:rsidRDefault="00EB623D" w:rsidP="005A274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sz w:val="24"/>
          <w:szCs w:val="24"/>
        </w:rPr>
        <w:t>Program Name:</w:t>
      </w:r>
      <w:r w:rsidR="00430160">
        <w:rPr>
          <w:rFonts w:ascii="Times New Roman" w:hAnsi="Times New Roman" w:cs="Times New Roman"/>
          <w:sz w:val="24"/>
          <w:szCs w:val="24"/>
        </w:rPr>
        <w:t xml:space="preserve"> </w:t>
      </w:r>
      <w:r w:rsidR="00FB0E76">
        <w:rPr>
          <w:rFonts w:ascii="Times New Roman" w:hAnsi="Times New Roman" w:cs="Times New Roman"/>
          <w:sz w:val="24"/>
          <w:szCs w:val="24"/>
        </w:rPr>
        <w:t xml:space="preserve">Mr </w:t>
      </w:r>
      <w:proofErr w:type="gramStart"/>
      <w:r w:rsidR="00FB0E76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="00FB0E76">
        <w:rPr>
          <w:rFonts w:ascii="Times New Roman" w:hAnsi="Times New Roman" w:cs="Times New Roman"/>
          <w:sz w:val="24"/>
          <w:szCs w:val="24"/>
        </w:rPr>
        <w:t xml:space="preserve"> Miss </w:t>
      </w:r>
      <w:proofErr w:type="spellStart"/>
      <w:r w:rsidR="00FB0E76">
        <w:rPr>
          <w:rFonts w:ascii="Times New Roman" w:hAnsi="Times New Roman" w:cs="Times New Roman"/>
          <w:sz w:val="24"/>
          <w:szCs w:val="24"/>
        </w:rPr>
        <w:t>Technozia</w:t>
      </w:r>
      <w:proofErr w:type="spellEnd"/>
    </w:p>
    <w:p w14:paraId="1EC38F22" w14:textId="7BAF6CD6" w:rsidR="00074FF6" w:rsidRPr="00BD1459" w:rsidRDefault="00074FF6" w:rsidP="005A2748">
      <w:pPr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 xml:space="preserve">Date: </w:t>
      </w:r>
      <w:r w:rsidR="00A645D0">
        <w:rPr>
          <w:rFonts w:ascii="Times New Roman" w:hAnsi="Times New Roman" w:cs="Times New Roman"/>
          <w:sz w:val="24"/>
          <w:szCs w:val="24"/>
        </w:rPr>
        <w:t>0</w:t>
      </w:r>
      <w:r w:rsidR="0011504E">
        <w:rPr>
          <w:rFonts w:ascii="Times New Roman" w:hAnsi="Times New Roman" w:cs="Times New Roman"/>
          <w:sz w:val="24"/>
          <w:szCs w:val="24"/>
        </w:rPr>
        <w:t>6</w:t>
      </w:r>
      <w:r w:rsidR="00A645D0">
        <w:rPr>
          <w:rFonts w:ascii="Times New Roman" w:hAnsi="Times New Roman" w:cs="Times New Roman"/>
          <w:sz w:val="24"/>
          <w:szCs w:val="24"/>
        </w:rPr>
        <w:t>/8</w:t>
      </w:r>
      <w:r w:rsidR="00430160">
        <w:rPr>
          <w:rFonts w:ascii="Times New Roman" w:hAnsi="Times New Roman" w:cs="Times New Roman"/>
          <w:sz w:val="24"/>
          <w:szCs w:val="24"/>
        </w:rPr>
        <w:t>/2019</w:t>
      </w:r>
    </w:p>
    <w:p w14:paraId="4F56DF45" w14:textId="77777777" w:rsidR="00FF3028" w:rsidRPr="00BD1459" w:rsidRDefault="00BD1459" w:rsidP="005A27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</w:t>
      </w:r>
      <w:r w:rsidR="008943DD">
        <w:rPr>
          <w:rFonts w:ascii="Times New Roman" w:hAnsi="Times New Roman" w:cs="Times New Roman"/>
          <w:sz w:val="24"/>
          <w:szCs w:val="24"/>
        </w:rPr>
        <w:t>/Duration</w:t>
      </w:r>
      <w:r w:rsidR="00FF3028" w:rsidRPr="00BD1459">
        <w:rPr>
          <w:rFonts w:ascii="Times New Roman" w:hAnsi="Times New Roman" w:cs="Times New Roman"/>
          <w:sz w:val="24"/>
          <w:szCs w:val="24"/>
        </w:rPr>
        <w:t xml:space="preserve">: </w:t>
      </w:r>
      <w:r w:rsidR="00430160">
        <w:rPr>
          <w:rFonts w:ascii="Times New Roman" w:hAnsi="Times New Roman" w:cs="Times New Roman"/>
          <w:sz w:val="24"/>
          <w:szCs w:val="24"/>
        </w:rPr>
        <w:t>2 days</w:t>
      </w:r>
    </w:p>
    <w:p w14:paraId="52C044B0" w14:textId="4962ECB4" w:rsidR="007D0B6E" w:rsidRPr="00BD1459" w:rsidRDefault="007D0B6E" w:rsidP="005A2748">
      <w:pPr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>Total Number of Participants</w:t>
      </w:r>
      <w:r w:rsidR="00FF3028" w:rsidRPr="00BD1459">
        <w:rPr>
          <w:rFonts w:ascii="Times New Roman" w:hAnsi="Times New Roman" w:cs="Times New Roman"/>
          <w:sz w:val="24"/>
          <w:szCs w:val="24"/>
        </w:rPr>
        <w:t xml:space="preserve">: </w:t>
      </w:r>
      <w:r w:rsidR="00FF00DA">
        <w:rPr>
          <w:rFonts w:ascii="Times New Roman" w:hAnsi="Times New Roman" w:cs="Times New Roman"/>
          <w:sz w:val="24"/>
          <w:szCs w:val="24"/>
        </w:rPr>
        <w:t>20</w:t>
      </w:r>
    </w:p>
    <w:p w14:paraId="3517FFFC" w14:textId="77777777" w:rsidR="007D0B6E" w:rsidRPr="00BD1459" w:rsidRDefault="00BD1459" w:rsidP="005A27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Resource Person</w:t>
      </w:r>
      <w:r w:rsidR="008943DD">
        <w:rPr>
          <w:rFonts w:ascii="Times New Roman" w:hAnsi="Times New Roman" w:cs="Times New Roman"/>
          <w:sz w:val="24"/>
          <w:szCs w:val="24"/>
        </w:rPr>
        <w:t>(s)/Organization</w:t>
      </w:r>
      <w:r w:rsidR="00FF3028" w:rsidRPr="00BD1459">
        <w:rPr>
          <w:rFonts w:ascii="Times New Roman" w:hAnsi="Times New Roman" w:cs="Times New Roman"/>
          <w:sz w:val="24"/>
          <w:szCs w:val="24"/>
        </w:rPr>
        <w:t xml:space="preserve">: </w:t>
      </w:r>
      <w:r w:rsidR="00A645D0">
        <w:rPr>
          <w:rFonts w:ascii="Times New Roman" w:hAnsi="Times New Roman" w:cs="Times New Roman"/>
          <w:sz w:val="24"/>
          <w:szCs w:val="24"/>
        </w:rPr>
        <w:t>Presidency College</w:t>
      </w:r>
    </w:p>
    <w:p w14:paraId="74C43D89" w14:textId="77777777" w:rsidR="00074FF6" w:rsidRDefault="007D0B6E" w:rsidP="005A2748">
      <w:pPr>
        <w:rPr>
          <w:rFonts w:ascii="Times New Roman" w:hAnsi="Times New Roman" w:cs="Times New Roman"/>
          <w:sz w:val="24"/>
          <w:szCs w:val="24"/>
        </w:rPr>
      </w:pPr>
      <w:r w:rsidRPr="00BD1459">
        <w:rPr>
          <w:rFonts w:ascii="Times New Roman" w:hAnsi="Times New Roman" w:cs="Times New Roman"/>
          <w:sz w:val="24"/>
          <w:szCs w:val="24"/>
        </w:rPr>
        <w:t>Venue</w:t>
      </w:r>
      <w:r w:rsidR="00074FF6" w:rsidRPr="00BD1459">
        <w:rPr>
          <w:rFonts w:ascii="Times New Roman" w:hAnsi="Times New Roman" w:cs="Times New Roman"/>
          <w:sz w:val="24"/>
          <w:szCs w:val="24"/>
        </w:rPr>
        <w:t>:</w:t>
      </w:r>
      <w:r w:rsidR="00430160">
        <w:rPr>
          <w:rFonts w:ascii="Times New Roman" w:hAnsi="Times New Roman" w:cs="Times New Roman"/>
          <w:sz w:val="24"/>
          <w:szCs w:val="24"/>
        </w:rPr>
        <w:t xml:space="preserve"> </w:t>
      </w:r>
      <w:r w:rsidR="00A645D0">
        <w:rPr>
          <w:rFonts w:ascii="Times New Roman" w:hAnsi="Times New Roman" w:cs="Times New Roman"/>
          <w:sz w:val="24"/>
          <w:szCs w:val="24"/>
        </w:rPr>
        <w:t>Presidency College</w:t>
      </w:r>
    </w:p>
    <w:p w14:paraId="15762D8B" w14:textId="51BCE093" w:rsidR="004253DC" w:rsidRDefault="00CC0B61" w:rsidP="005A27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tudents of DCA Department took part in the </w:t>
      </w:r>
      <w:r w:rsidR="00A645D0">
        <w:rPr>
          <w:rFonts w:ascii="Times New Roman" w:hAnsi="Times New Roman" w:cs="Times New Roman"/>
          <w:sz w:val="24"/>
          <w:szCs w:val="24"/>
        </w:rPr>
        <w:t>IT Club Audi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="00A645D0">
        <w:rPr>
          <w:rFonts w:ascii="Times New Roman" w:hAnsi="Times New Roman" w:cs="Times New Roman"/>
          <w:sz w:val="24"/>
          <w:szCs w:val="24"/>
        </w:rPr>
        <w:t>Presidency College</w:t>
      </w:r>
      <w:r>
        <w:rPr>
          <w:rFonts w:ascii="Times New Roman" w:hAnsi="Times New Roman" w:cs="Times New Roman"/>
          <w:sz w:val="24"/>
          <w:szCs w:val="24"/>
        </w:rPr>
        <w:t xml:space="preserve">, Bangalore. They exhibited their talents and skills </w:t>
      </w:r>
      <w:r w:rsidR="00D334B8">
        <w:rPr>
          <w:rFonts w:ascii="Times New Roman" w:hAnsi="Times New Roman" w:cs="Times New Roman"/>
          <w:sz w:val="24"/>
          <w:szCs w:val="24"/>
        </w:rPr>
        <w:t>in the following events</w:t>
      </w:r>
      <w:r w:rsidR="00B32840">
        <w:rPr>
          <w:rFonts w:ascii="Times New Roman" w:hAnsi="Times New Roman" w:cs="Times New Roman"/>
          <w:sz w:val="24"/>
          <w:szCs w:val="24"/>
        </w:rPr>
        <w:t>.</w:t>
      </w:r>
    </w:p>
    <w:p w14:paraId="6D965113" w14:textId="1AC236DF" w:rsidR="004253DC" w:rsidRDefault="004253DC" w:rsidP="005A27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vents are as follows:</w:t>
      </w:r>
    </w:p>
    <w:p w14:paraId="44AC63A4" w14:textId="01C2AFA8" w:rsidR="004253DC" w:rsidRDefault="004253DC" w:rsidP="005A274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ding Round: </w:t>
      </w:r>
      <w:r w:rsidR="006D4579">
        <w:rPr>
          <w:rFonts w:ascii="Times New Roman" w:hAnsi="Times New Roman" w:cs="Times New Roman"/>
          <w:sz w:val="24"/>
          <w:szCs w:val="24"/>
        </w:rPr>
        <w:t xml:space="preserve">A total of 20 first semester students participated in the coding round. They were asked to write code for the given problems using any language of their preference(C/C++/Java). The event was hosted on an online platform </w:t>
      </w:r>
      <w:r w:rsidR="004303EB">
        <w:rPr>
          <w:rFonts w:ascii="Times New Roman" w:hAnsi="Times New Roman" w:cs="Times New Roman"/>
          <w:sz w:val="24"/>
          <w:szCs w:val="24"/>
        </w:rPr>
        <w:t>hacker rank</w:t>
      </w:r>
      <w:r w:rsidR="006D4579">
        <w:rPr>
          <w:rFonts w:ascii="Times New Roman" w:hAnsi="Times New Roman" w:cs="Times New Roman"/>
          <w:sz w:val="24"/>
          <w:szCs w:val="24"/>
        </w:rPr>
        <w:t>.</w:t>
      </w:r>
    </w:p>
    <w:p w14:paraId="43585440" w14:textId="2EA4E86D" w:rsidR="00334963" w:rsidRDefault="00334963" w:rsidP="005A274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7757AE3" w14:textId="1A73B4CE" w:rsidR="00334963" w:rsidRDefault="00334963" w:rsidP="005A274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63EBF782" wp14:editId="6E832AAA">
            <wp:extent cx="3475398" cy="24301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_20190727_14072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 flipV="1">
                      <a:off x="0" y="0"/>
                      <a:ext cx="3534545" cy="2471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72574" w14:textId="1B615860" w:rsidR="00334963" w:rsidRDefault="00334963" w:rsidP="005A274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0880FA1" w14:textId="4C849259" w:rsidR="00334963" w:rsidRDefault="00334963" w:rsidP="005A274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95B1159" w14:textId="77777777" w:rsidR="006D4579" w:rsidRDefault="006D4579" w:rsidP="005A274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AF9058F" w14:textId="77777777" w:rsidR="00284E30" w:rsidRDefault="00284E30" w:rsidP="005A2748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0F487D1" w14:textId="1CD4497E" w:rsidR="0011504E" w:rsidRDefault="008D16BB" w:rsidP="005A274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84E30">
        <w:rPr>
          <w:rFonts w:ascii="Times New Roman" w:hAnsi="Times New Roman" w:cs="Times New Roman"/>
          <w:sz w:val="24"/>
          <w:szCs w:val="24"/>
        </w:rPr>
        <w:lastRenderedPageBreak/>
        <w:t xml:space="preserve">Quiz </w:t>
      </w:r>
      <w:r w:rsidR="00FD355E" w:rsidRPr="00284E30">
        <w:rPr>
          <w:rFonts w:ascii="Times New Roman" w:hAnsi="Times New Roman" w:cs="Times New Roman"/>
          <w:sz w:val="24"/>
          <w:szCs w:val="24"/>
        </w:rPr>
        <w:t>and</w:t>
      </w:r>
      <w:r w:rsidRPr="00284E30">
        <w:rPr>
          <w:rFonts w:ascii="Times New Roman" w:hAnsi="Times New Roman" w:cs="Times New Roman"/>
          <w:sz w:val="24"/>
          <w:szCs w:val="24"/>
        </w:rPr>
        <w:t xml:space="preserve"> </w:t>
      </w:r>
      <w:r w:rsidR="006D4579" w:rsidRPr="00284E30">
        <w:rPr>
          <w:rFonts w:ascii="Times New Roman" w:hAnsi="Times New Roman" w:cs="Times New Roman"/>
          <w:sz w:val="24"/>
          <w:szCs w:val="24"/>
        </w:rPr>
        <w:t xml:space="preserve">Preliminary Personality Round: </w:t>
      </w:r>
      <w:r w:rsidRPr="00284E30">
        <w:rPr>
          <w:rFonts w:ascii="Times New Roman" w:hAnsi="Times New Roman" w:cs="Times New Roman"/>
          <w:sz w:val="24"/>
          <w:szCs w:val="24"/>
        </w:rPr>
        <w:t>Eleven Students were selected for this round based on the results of previous round.</w:t>
      </w:r>
      <w:r w:rsidR="002A1142">
        <w:rPr>
          <w:rFonts w:ascii="Times New Roman" w:hAnsi="Times New Roman" w:cs="Times New Roman"/>
          <w:sz w:val="24"/>
          <w:szCs w:val="24"/>
        </w:rPr>
        <w:t xml:space="preserve"> IT related questions were posed to them </w:t>
      </w:r>
    </w:p>
    <w:p w14:paraId="4554A555" w14:textId="77777777" w:rsidR="00284E30" w:rsidRPr="00284E30" w:rsidRDefault="00284E30" w:rsidP="005A2748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4C93A3CD" w14:textId="752CFE7F" w:rsidR="00284E30" w:rsidRPr="00284E30" w:rsidRDefault="00284E30" w:rsidP="005A274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33EAFDE9" wp14:editId="23FB42AA">
            <wp:extent cx="2509113" cy="18129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_20190727_140659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2544611" cy="1838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 wp14:anchorId="4C6A91A5" wp14:editId="4E915EB2">
            <wp:extent cx="2522850" cy="17907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G_20190727_140735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 flipV="1">
                      <a:off x="0" y="0"/>
                      <a:ext cx="2592833" cy="1840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C0268" w14:textId="77777777" w:rsidR="00284E30" w:rsidRPr="0011504E" w:rsidRDefault="00284E30" w:rsidP="005A274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06CF6FF" w14:textId="674DC461" w:rsidR="0011504E" w:rsidRDefault="0011504E" w:rsidP="005A274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al Personality Round: </w:t>
      </w:r>
      <w:r w:rsidR="002A1142">
        <w:rPr>
          <w:rFonts w:ascii="Times New Roman" w:hAnsi="Times New Roman" w:cs="Times New Roman"/>
          <w:sz w:val="24"/>
          <w:szCs w:val="24"/>
        </w:rPr>
        <w:t xml:space="preserve">Final rounds were conducted on 06-Aug-2019 and </w:t>
      </w:r>
      <w:proofErr w:type="gramStart"/>
      <w:r>
        <w:rPr>
          <w:rFonts w:ascii="Times New Roman" w:hAnsi="Times New Roman" w:cs="Times New Roman"/>
          <w:sz w:val="24"/>
          <w:szCs w:val="24"/>
        </w:rPr>
        <w:t>Six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tudents were selected for th</w:t>
      </w:r>
      <w:r w:rsidR="005631A4">
        <w:rPr>
          <w:rFonts w:ascii="Times New Roman" w:hAnsi="Times New Roman" w:cs="Times New Roman"/>
          <w:sz w:val="24"/>
          <w:szCs w:val="24"/>
        </w:rPr>
        <w:t xml:space="preserve">is round and were judged by </w:t>
      </w:r>
      <w:proofErr w:type="spellStart"/>
      <w:r w:rsidR="005631A4">
        <w:rPr>
          <w:rFonts w:ascii="Times New Roman" w:hAnsi="Times New Roman" w:cs="Times New Roman"/>
          <w:sz w:val="24"/>
          <w:szCs w:val="24"/>
        </w:rPr>
        <w:t>Mr.Vijay</w:t>
      </w:r>
      <w:bookmarkStart w:id="0" w:name="_GoBack"/>
      <w:bookmarkEnd w:id="0"/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84E30">
        <w:rPr>
          <w:rFonts w:ascii="Times New Roman" w:hAnsi="Times New Roman" w:cs="Times New Roman"/>
          <w:sz w:val="24"/>
          <w:szCs w:val="24"/>
        </w:rPr>
        <w:t xml:space="preserve">and Mr and Miss </w:t>
      </w:r>
      <w:proofErr w:type="spellStart"/>
      <w:r w:rsidR="00284E30">
        <w:rPr>
          <w:rFonts w:ascii="Times New Roman" w:hAnsi="Times New Roman" w:cs="Times New Roman"/>
          <w:sz w:val="24"/>
          <w:szCs w:val="24"/>
        </w:rPr>
        <w:t>Technozia</w:t>
      </w:r>
      <w:proofErr w:type="spellEnd"/>
      <w:r w:rsidR="00284E30">
        <w:rPr>
          <w:rFonts w:ascii="Times New Roman" w:hAnsi="Times New Roman" w:cs="Times New Roman"/>
          <w:sz w:val="24"/>
          <w:szCs w:val="24"/>
        </w:rPr>
        <w:t xml:space="preserve"> were selected.</w:t>
      </w:r>
    </w:p>
    <w:p w14:paraId="6E4E2F79" w14:textId="77777777" w:rsidR="00FD355E" w:rsidRDefault="00FD355E" w:rsidP="005A274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960AA05" w14:textId="6B1EC16B" w:rsidR="00FD355E" w:rsidRDefault="00FD355E" w:rsidP="005A274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15EF09D4" wp14:editId="0E58C97C">
            <wp:extent cx="2955341" cy="22166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G_20190806_151033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4181" cy="2230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DFAB3" w14:textId="77777777" w:rsidR="00284E30" w:rsidRPr="00284E30" w:rsidRDefault="00284E30" w:rsidP="005A2748">
      <w:pPr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0"/>
        <w:gridCol w:w="851"/>
        <w:gridCol w:w="4881"/>
      </w:tblGrid>
      <w:tr w:rsidR="00CC0B61" w14:paraId="753BC96E" w14:textId="77777777" w:rsidTr="002D31A9">
        <w:tc>
          <w:tcPr>
            <w:tcW w:w="35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D1AB46B" w14:textId="7213385B" w:rsidR="00CC0B61" w:rsidRDefault="00284E30" w:rsidP="005A274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 Club Audition 2k19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48833C1" w14:textId="77777777" w:rsidR="00CC0B61" w:rsidRDefault="00CC0B61" w:rsidP="005A2748">
            <w:pPr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48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8364683" w14:textId="24D9839E" w:rsidR="00CC0B61" w:rsidRDefault="002D31A9" w:rsidP="005A274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r.</w:t>
            </w:r>
            <w:proofErr w:type="spellEnd"/>
            <w:r w:rsidR="004303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chnoz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84E30">
              <w:rPr>
                <w:rFonts w:ascii="Times New Roman" w:hAnsi="Times New Roman" w:cs="Times New Roman"/>
                <w:sz w:val="24"/>
                <w:szCs w:val="24"/>
              </w:rPr>
              <w:t>Anand</w:t>
            </w:r>
            <w:proofErr w:type="spellEnd"/>
            <w:r w:rsidR="00284E30">
              <w:rPr>
                <w:rFonts w:ascii="Times New Roman" w:hAnsi="Times New Roman" w:cs="Times New Roman"/>
                <w:sz w:val="24"/>
                <w:szCs w:val="24"/>
              </w:rPr>
              <w:t xml:space="preserve"> Kuma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284E3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84E30" w:rsidRPr="00284E3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="00284E30">
              <w:rPr>
                <w:rFonts w:ascii="Times New Roman" w:hAnsi="Times New Roman" w:cs="Times New Roman"/>
                <w:sz w:val="24"/>
                <w:szCs w:val="24"/>
              </w:rPr>
              <w:t xml:space="preserve"> BCA ‘A’</w:t>
            </w:r>
          </w:p>
        </w:tc>
      </w:tr>
      <w:tr w:rsidR="00CC0B61" w14:paraId="05E852FC" w14:textId="77777777" w:rsidTr="002D31A9">
        <w:tc>
          <w:tcPr>
            <w:tcW w:w="35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1AB89DC" w14:textId="6665E335" w:rsidR="00CC0B61" w:rsidRDefault="00284E30" w:rsidP="005A274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 Club Audition 2k19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D46B00" w14:textId="77777777" w:rsidR="00CC0B61" w:rsidRDefault="00CC0B61" w:rsidP="005A2748">
            <w:pPr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48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19D409" w14:textId="479B1818" w:rsidR="00CC0B61" w:rsidRDefault="002D31A9" w:rsidP="005A274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ss.</w:t>
            </w:r>
            <w:r w:rsidR="004303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chnoz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84E30">
              <w:rPr>
                <w:rFonts w:ascii="Times New Roman" w:hAnsi="Times New Roman" w:cs="Times New Roman"/>
                <w:sz w:val="24"/>
                <w:szCs w:val="24"/>
              </w:rPr>
              <w:t>Anshika</w:t>
            </w:r>
            <w:proofErr w:type="spellEnd"/>
            <w:r w:rsidR="00284E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284E3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84E30" w:rsidRPr="00284E3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="00284E30">
              <w:rPr>
                <w:rFonts w:ascii="Times New Roman" w:hAnsi="Times New Roman" w:cs="Times New Roman"/>
                <w:sz w:val="24"/>
                <w:szCs w:val="24"/>
              </w:rPr>
              <w:t xml:space="preserve"> BCA ‘A’</w:t>
            </w:r>
          </w:p>
        </w:tc>
      </w:tr>
    </w:tbl>
    <w:p w14:paraId="3CBF8174" w14:textId="5D7EA1EC" w:rsidR="00CC0B61" w:rsidRPr="00CC0B61" w:rsidRDefault="00CC0B61" w:rsidP="005A2748">
      <w:pPr>
        <w:rPr>
          <w:rFonts w:ascii="Times New Roman" w:hAnsi="Times New Roman" w:cs="Times New Roman"/>
        </w:rPr>
      </w:pPr>
    </w:p>
    <w:sectPr w:rsidR="00CC0B61" w:rsidRPr="00CC0B61" w:rsidSect="005006E5">
      <w:pgSz w:w="11906" w:h="16838"/>
      <w:pgMar w:top="1059" w:right="1440" w:bottom="1440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AC95E5" w14:textId="77777777" w:rsidR="00572EED" w:rsidRDefault="00572EED" w:rsidP="005006E5">
      <w:pPr>
        <w:spacing w:after="0" w:line="240" w:lineRule="auto"/>
      </w:pPr>
      <w:r>
        <w:separator/>
      </w:r>
    </w:p>
  </w:endnote>
  <w:endnote w:type="continuationSeparator" w:id="0">
    <w:p w14:paraId="6A815922" w14:textId="77777777" w:rsidR="00572EED" w:rsidRDefault="00572EED" w:rsidP="005006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A6BD67" w14:textId="77777777" w:rsidR="00572EED" w:rsidRDefault="00572EED" w:rsidP="005006E5">
      <w:pPr>
        <w:spacing w:after="0" w:line="240" w:lineRule="auto"/>
      </w:pPr>
      <w:r>
        <w:separator/>
      </w:r>
    </w:p>
  </w:footnote>
  <w:footnote w:type="continuationSeparator" w:id="0">
    <w:p w14:paraId="27D10FD2" w14:textId="77777777" w:rsidR="00572EED" w:rsidRDefault="00572EED" w:rsidP="005006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8E70B8"/>
    <w:multiLevelType w:val="hybridMultilevel"/>
    <w:tmpl w:val="5778ED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17720B3"/>
    <w:multiLevelType w:val="hybridMultilevel"/>
    <w:tmpl w:val="11F441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2MDAxtjQ3szC2sDRX0lEKTi0uzszPAykwqQUA9SQsNywAAAA="/>
  </w:docVars>
  <w:rsids>
    <w:rsidRoot w:val="00F15E9B"/>
    <w:rsid w:val="00014CAA"/>
    <w:rsid w:val="00026214"/>
    <w:rsid w:val="00074FF6"/>
    <w:rsid w:val="00091FC1"/>
    <w:rsid w:val="001117BA"/>
    <w:rsid w:val="0011504E"/>
    <w:rsid w:val="0017630F"/>
    <w:rsid w:val="001967F6"/>
    <w:rsid w:val="001F5861"/>
    <w:rsid w:val="00236215"/>
    <w:rsid w:val="00240619"/>
    <w:rsid w:val="00273A90"/>
    <w:rsid w:val="00284E30"/>
    <w:rsid w:val="00294C55"/>
    <w:rsid w:val="002A1142"/>
    <w:rsid w:val="002D31A9"/>
    <w:rsid w:val="002E5B7A"/>
    <w:rsid w:val="00334963"/>
    <w:rsid w:val="003E2451"/>
    <w:rsid w:val="00410007"/>
    <w:rsid w:val="0041226D"/>
    <w:rsid w:val="004253DC"/>
    <w:rsid w:val="00430160"/>
    <w:rsid w:val="004303EB"/>
    <w:rsid w:val="004547B0"/>
    <w:rsid w:val="004A526C"/>
    <w:rsid w:val="005006E5"/>
    <w:rsid w:val="005631A4"/>
    <w:rsid w:val="00572EED"/>
    <w:rsid w:val="005A2748"/>
    <w:rsid w:val="005F1476"/>
    <w:rsid w:val="00647C15"/>
    <w:rsid w:val="00661088"/>
    <w:rsid w:val="00667200"/>
    <w:rsid w:val="00683823"/>
    <w:rsid w:val="006B376B"/>
    <w:rsid w:val="006D4579"/>
    <w:rsid w:val="007063F7"/>
    <w:rsid w:val="00782607"/>
    <w:rsid w:val="007A298C"/>
    <w:rsid w:val="007D0B6E"/>
    <w:rsid w:val="008943DD"/>
    <w:rsid w:val="00897A4E"/>
    <w:rsid w:val="008A4174"/>
    <w:rsid w:val="008D16BB"/>
    <w:rsid w:val="00912ACF"/>
    <w:rsid w:val="009901A5"/>
    <w:rsid w:val="00991476"/>
    <w:rsid w:val="009E3624"/>
    <w:rsid w:val="009F2610"/>
    <w:rsid w:val="00A2700E"/>
    <w:rsid w:val="00A37ECF"/>
    <w:rsid w:val="00A645D0"/>
    <w:rsid w:val="00AF2E60"/>
    <w:rsid w:val="00B02704"/>
    <w:rsid w:val="00B32840"/>
    <w:rsid w:val="00B34F19"/>
    <w:rsid w:val="00B81AB7"/>
    <w:rsid w:val="00BA7973"/>
    <w:rsid w:val="00BD1459"/>
    <w:rsid w:val="00C562B2"/>
    <w:rsid w:val="00C6398E"/>
    <w:rsid w:val="00CC0B61"/>
    <w:rsid w:val="00D109B8"/>
    <w:rsid w:val="00D334B8"/>
    <w:rsid w:val="00D93F67"/>
    <w:rsid w:val="00E824AE"/>
    <w:rsid w:val="00EB200F"/>
    <w:rsid w:val="00EB533E"/>
    <w:rsid w:val="00EB623D"/>
    <w:rsid w:val="00EE3123"/>
    <w:rsid w:val="00F15E9B"/>
    <w:rsid w:val="00F403F1"/>
    <w:rsid w:val="00F45B97"/>
    <w:rsid w:val="00F94B01"/>
    <w:rsid w:val="00FB0E76"/>
    <w:rsid w:val="00FC6E94"/>
    <w:rsid w:val="00FD355E"/>
    <w:rsid w:val="00FE6D16"/>
    <w:rsid w:val="00FF00DA"/>
    <w:rsid w:val="00FF3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2665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15E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E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E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6E5"/>
  </w:style>
  <w:style w:type="paragraph" w:styleId="Footer">
    <w:name w:val="footer"/>
    <w:basedOn w:val="Normal"/>
    <w:link w:val="Foot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6E5"/>
  </w:style>
  <w:style w:type="table" w:styleId="TableGrid">
    <w:name w:val="Table Grid"/>
    <w:basedOn w:val="TableNormal"/>
    <w:uiPriority w:val="59"/>
    <w:rsid w:val="00F45B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E245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15E9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E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E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6E5"/>
  </w:style>
  <w:style w:type="paragraph" w:styleId="Footer">
    <w:name w:val="footer"/>
    <w:basedOn w:val="Normal"/>
    <w:link w:val="FooterChar"/>
    <w:uiPriority w:val="99"/>
    <w:unhideWhenUsed/>
    <w:rsid w:val="0050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6E5"/>
  </w:style>
  <w:style w:type="table" w:styleId="TableGrid">
    <w:name w:val="Table Grid"/>
    <w:basedOn w:val="TableNormal"/>
    <w:uiPriority w:val="59"/>
    <w:rsid w:val="00F45B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E24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96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customXml" Target="../customXml/item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E06D24A7546C4CB038F44683CE02E9" ma:contentTypeVersion="10" ma:contentTypeDescription="Create a new document." ma:contentTypeScope="" ma:versionID="b7f38bc0cd3b0da4537f1484f68bdd59">
  <xsd:schema xmlns:xsd="http://www.w3.org/2001/XMLSchema" xmlns:xs="http://www.w3.org/2001/XMLSchema" xmlns:p="http://schemas.microsoft.com/office/2006/metadata/properties" xmlns:ns2="a112c70e-72db-41d3-96d8-05f3dc60d55f" targetNamespace="http://schemas.microsoft.com/office/2006/metadata/properties" ma:root="true" ma:fieldsID="b734c9144c04eace7d2ca6e1cb042420" ns2:_="">
    <xsd:import namespace="a112c70e-72db-41d3-96d8-05f3dc60d5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12c70e-72db-41d3-96d8-05f3dc60d5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498703-2729-452D-924E-94FD30314DE4}"/>
</file>

<file path=customXml/itemProps2.xml><?xml version="1.0" encoding="utf-8"?>
<ds:datastoreItem xmlns:ds="http://schemas.openxmlformats.org/officeDocument/2006/customXml" ds:itemID="{5CAD1162-5066-4AA8-AE18-6DCE8D674CD2}"/>
</file>

<file path=customXml/itemProps3.xml><?xml version="1.0" encoding="utf-8"?>
<ds:datastoreItem xmlns:ds="http://schemas.openxmlformats.org/officeDocument/2006/customXml" ds:itemID="{BB11CE57-C9E2-40FA-82E6-5ED3BAE948C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7</cp:revision>
  <cp:lastPrinted>2018-06-21T10:06:00Z</cp:lastPrinted>
  <dcterms:created xsi:type="dcterms:W3CDTF">2019-08-22T10:56:00Z</dcterms:created>
  <dcterms:modified xsi:type="dcterms:W3CDTF">2019-11-13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E06D24A7546C4CB038F44683CE02E9</vt:lpwstr>
  </property>
</Properties>
</file>